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Mathi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i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 Gillick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mathisen@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9029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